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usician</w:t>
      </w:r>
      <w:r>
        <w:t xml:space="preserve"> </w:t>
      </w:r>
      <w:r>
        <w:t xml:space="preserve">in</w:t>
      </w:r>
      <w:r>
        <w:t xml:space="preserve"> </w:t>
      </w:r>
      <w:r>
        <w:t xml:space="preserve">Tanzania</w:t>
      </w:r>
      <w:r>
        <w:t xml:space="preserve"> </w:t>
      </w:r>
      <w:r>
        <w:t xml:space="preserve">Dar</w:t>
      </w:r>
      <w:r>
        <w:t xml:space="preserve"> </w:t>
      </w:r>
      <w:r>
        <w:t xml:space="preserve">es</w:t>
      </w:r>
      <w:r>
        <w:t xml:space="preserve"> </w:t>
      </w:r>
      <w:r>
        <w:t xml:space="preserve">Salaam</w:t>
      </w:r>
    </w:p>
    <w:bookmarkStart w:id="20" w:name="X206322a204cde5920cf40551b800c9de11ac4c2"/>
    <w:p>
      <w:pPr>
        <w:pStyle w:val="Heading1"/>
      </w:pPr>
      <w:r>
        <w:t xml:space="preserve">Cover Letter for a Musician Position in Tanzania Dar es Salaam</w:t>
      </w:r>
    </w:p>
    <w:p>
      <w:pPr>
        <w:pStyle w:val="FirstParagraph"/>
      </w:pPr>
      <w:r>
        <w:t xml:space="preserve">Dear [Hiring Manager/Recruitment Team],</w:t>
      </w:r>
    </w:p>
    <w:p>
      <w:pPr>
        <w:pStyle w:val="BodyText"/>
      </w:pPr>
      <w:r>
        <w:t xml:space="preserve">I am writing to express my enthusiastic interest in the musician position available in Tanzania Dar es Salaam. As a passionate and dedicated musician with years of experience in creating, performing, and collaborating within diverse musical landscapes, I believe my skills and cultural understanding align perfectly with the vibrant music scene of Dar es Salaam. This opportunity represents a meaningful step in my career to contribute to the rich artistic heritage of Tanzania while growing as an artist in one of East Africa’s most dynamic cities.</w:t>
      </w:r>
    </w:p>
    <w:p>
      <w:pPr>
        <w:pStyle w:val="BodyText"/>
      </w:pPr>
      <w:r>
        <w:t xml:space="preserve">As a musician, I have always been driven by the belief that music transcends borders and unites people through shared emotions and stories. My journey began in [Your City/Country], where I honed my craft in various genres, from traditional folk to contemporary pop and jazz. Over time, I have come to appreciate the unique rhythms of Tanzanian music, which are deeply rooted in the country’s cultural identity. From the soulful melodies of Afrobeat to the energetic beats of Bongo Flava, Tanzania’s musical landscape offers endless inspiration for artists like myself.</w:t>
      </w:r>
    </w:p>
    <w:p>
      <w:pPr>
        <w:pStyle w:val="BodyText"/>
      </w:pPr>
      <w:r>
        <w:t xml:space="preserve">What draws me specifically to Tanzania Dar es Salaam is its reputation as a cultural and artistic hub. The city is a melting pot of traditions, where local music festivals, street performances, and community-driven initiatives create an environment ripe for creativity. I have long admired the way Tanzanian musicians blend indigenous sounds with global influences, and I am eager to immerse myself in this ecosystem. My goal is to not only perform but also collaborate with local artists, learn from their techniques, and contribute my own perspective to the evolving musical narrative of Dar es Salaam.</w:t>
      </w:r>
    </w:p>
    <w:p>
      <w:pPr>
        <w:pStyle w:val="BodyText"/>
      </w:pPr>
      <w:r>
        <w:t xml:space="preserve">Throughout my career as a musician, I have developed a strong foundation in both technical skill and artistic expression. Whether it’s composing original music, arranging for ensembles, or leading live performances, I approach each project with precision and passion. My experience includes [mention specific achievements: e.g., "performing at regional music festivals," "recording studio sessions," "leading a band in community events"]. These experiences have equipped me with the ability to adapt to different musical settings while maintaining a high standard of quality and creativity.</w:t>
      </w:r>
    </w:p>
    <w:p>
      <w:pPr>
        <w:pStyle w:val="BodyText"/>
      </w:pPr>
      <w:r>
        <w:t xml:space="preserve">In Tanzania Dar es Salaam, I see an opportunity to connect with audiences who value authenticity and cultural depth. The city’s music scene is not only about entertainment but also about storytelling and social commentary. As a musician, I aim to create work that resonates with the local community, addressing themes that reflect their struggles, aspirations, and joys. For instance, I have explored topics such as [mention relevant themes: e.g., "youth empowerment," "environmental awareness," or "cultural preservation"] in my previous projects. I believe these themes can be powerfully expressed through music and would love to bring this approach to Dar es Salaam.</w:t>
      </w:r>
    </w:p>
    <w:p>
      <w:pPr>
        <w:pStyle w:val="BodyText"/>
      </w:pPr>
      <w:r>
        <w:t xml:space="preserve">One of the aspects that excites me most about this opportunity is the chance to work alongside Tanzanian musicians who have already made a significant impact on the global stage. Artists like [mention local or regional artists, if applicable] have inspired me with their ability to innovate while staying true to their roots. I am eager to learn from their experiences and contribute my own energy and creativity to collaborative projects that push boundaries and celebrate Tanzanian artistry.</w:t>
      </w:r>
    </w:p>
    <w:p>
      <w:pPr>
        <w:pStyle w:val="BodyText"/>
      </w:pPr>
      <w:r>
        <w:t xml:space="preserve">Additionally, I am committed to fostering a sense of community through music. In Dar es Salaam, I envision organizing workshops or open mic nights that provide platforms for emerging artists to showcase their talents. Music has the power to bridge gaps and create dialogue, and I hope to use my skills to support local initiatives that promote inclusivity and artistic growth. This aligns with my belief that a musician’s role extends beyond performance—it is about giving back and inspiring others.</w:t>
      </w:r>
    </w:p>
    <w:p>
      <w:pPr>
        <w:pStyle w:val="BodyText"/>
      </w:pPr>
      <w:r>
        <w:t xml:space="preserve">My decision to apply for this position is also fueled by a deep respect for Tanzanian culture. I have spent time studying the country’s musical traditions, such as the rhythms of taarab, mzungu, and ngoma, and I am eager to incorporate these elements into my work. Understanding the cultural context of music is essential for creating meaningful art, and I am prepared to dedicate myself to learning more about the nuances of Tanzanian sounds. This commitment to cultural sensitivity will ensure that my contributions are both authentic and respectful.</w:t>
      </w:r>
    </w:p>
    <w:p>
      <w:pPr>
        <w:pStyle w:val="BodyText"/>
      </w:pPr>
      <w:r>
        <w:t xml:space="preserve">In conclusion, I am thrilled about the possibility of joining a dynamic team in Tanzania Dar es Salaam as a musician. My technical expertise, artistic vision, and passion for cultural exchange make me a strong candidate for this role. I am confident that my background and dedication will enable me to make a valuable contribution to the music scene in Dar es Salaam while growing as an artist in this inspiring city.</w:t>
      </w:r>
    </w:p>
    <w:p>
      <w:pPr>
        <w:pStyle w:val="BodyText"/>
      </w:pPr>
      <w:r>
        <w:t xml:space="preserve">Thank you for considering my application. I would be honored to discuss how my skills and experiences align with the needs of your organization. Please feel free to contact me at [your phone number] or [your email address] at your earliest convenience. I look forward to the opportunity to contribute to the vibrant musical legacy of Tanzania Dar es Salaam.</w:t>
      </w:r>
    </w:p>
    <w:p>
      <w:pPr>
        <w:pStyle w:val="BodyText"/>
      </w:pPr>
      <w:r>
        <w:t xml:space="preserve">Sincerely,</w:t>
      </w:r>
    </w:p>
    <w:p>
      <w:pPr>
        <w:pStyle w:val="BodyText"/>
      </w:pPr>
      <w:r>
        <w:t xml:space="preserve">[Your Full Name]</w:t>
      </w:r>
    </w:p>
    <w:p>
      <w:pPr>
        <w:pStyle w:val="BodyText"/>
      </w:pP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usician in Tanzania Dar es Salaam</dc:title>
  <dc:creator/>
  <dc:language>en</dc:language>
  <cp:keywords/>
  <dcterms:created xsi:type="dcterms:W3CDTF">2026-07-23T23:26:08Z</dcterms:created>
  <dcterms:modified xsi:type="dcterms:W3CDTF">2026-07-23T23:26:08Z</dcterms:modified>
</cp:coreProperties>
</file>

<file path=docProps/custom.xml><?xml version="1.0" encoding="utf-8"?>
<Properties xmlns="http://schemas.openxmlformats.org/officeDocument/2006/custom-properties" xmlns:vt="http://schemas.openxmlformats.org/officeDocument/2006/docPropsVTypes"/>
</file>